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B9265" w14:textId="33FB5A57" w:rsidR="00C26CC7" w:rsidRPr="00D67501" w:rsidRDefault="00D67501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D67501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7D60B0A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59723C13" w14:textId="129672AA" w:rsidR="00636B80" w:rsidRDefault="00636B80" w:rsidP="00EE5664">
      <w:pPr>
        <w:jc w:val="center"/>
        <w:rPr>
          <w:rFonts w:ascii="Arial" w:hAnsi="Arial" w:cs="Arial"/>
        </w:rPr>
      </w:pPr>
    </w:p>
    <w:p w14:paraId="30B99E0E" w14:textId="77777777" w:rsidR="00D67501" w:rsidRDefault="00D67501" w:rsidP="00EE5664">
      <w:pPr>
        <w:jc w:val="center"/>
        <w:rPr>
          <w:rFonts w:ascii="Arial" w:hAnsi="Arial" w:cs="Arial"/>
        </w:rPr>
      </w:pPr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593FD810"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>cumpre os requisitos abaixo e encontra-se apto(a) a concorrer à bolsa do Programa de Doutorado Sanduíche no Exterior – PDSE, conforme regulamentado pela Portaria nº 77/2024-CAPES, Edital nº 17/2025-CAPES e Edital nº 27/2025-PPG</w:t>
      </w:r>
      <w:r w:rsidR="00C35960">
        <w:rPr>
          <w:rFonts w:ascii="Arial" w:hAnsi="Arial" w:cs="Arial"/>
          <w:sz w:val="22"/>
          <w:szCs w:val="22"/>
        </w:rPr>
        <w:t>:</w:t>
      </w:r>
    </w:p>
    <w:p w14:paraId="5109AB7B" w14:textId="5DE4ED5C"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á regulamente matriculado</w:t>
      </w:r>
      <w:r w:rsidR="00747AB8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rograma de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ós-graduação, </w:t>
      </w:r>
      <w:r w:rsidR="009247FE">
        <w:rPr>
          <w:rFonts w:ascii="Arial" w:hAnsi="Arial" w:cs="Arial"/>
          <w:sz w:val="22"/>
          <w:szCs w:val="22"/>
        </w:rPr>
        <w:t>comprovando</w:t>
      </w:r>
      <w:r w:rsidR="00747AB8">
        <w:rPr>
          <w:rFonts w:ascii="Arial" w:hAnsi="Arial" w:cs="Arial"/>
          <w:sz w:val="22"/>
          <w:szCs w:val="22"/>
        </w:rPr>
        <w:t>, assim, no mínimo um ano de matrícula;</w:t>
      </w:r>
    </w:p>
    <w:p w14:paraId="7B048198" w14:textId="77777777"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14:paraId="76ECA458" w14:textId="2E8B3A9C"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té a presente data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____ créditos, </w:t>
      </w:r>
      <w:r w:rsidR="00747AB8">
        <w:rPr>
          <w:rFonts w:ascii="Arial" w:hAnsi="Arial" w:cs="Arial"/>
          <w:sz w:val="22"/>
          <w:szCs w:val="22"/>
        </w:rPr>
        <w:t>demonstrando compatibilidade com a conclusão do curso em tempo hábil após a realização</w:t>
      </w:r>
      <w:r>
        <w:rPr>
          <w:rFonts w:ascii="Arial" w:hAnsi="Arial" w:cs="Arial"/>
          <w:sz w:val="22"/>
          <w:szCs w:val="22"/>
        </w:rPr>
        <w:t xml:space="preserve"> das atividades no exterior;</w:t>
      </w:r>
    </w:p>
    <w:p w14:paraId="6F69B52F" w14:textId="73EFD28E"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747AB8">
        <w:rPr>
          <w:rFonts w:ascii="Arial" w:hAnsi="Arial" w:cs="Arial"/>
          <w:sz w:val="22"/>
          <w:szCs w:val="22"/>
        </w:rPr>
        <w:t xml:space="preserve">está previsto para </w:t>
      </w:r>
      <w:r w:rsidR="00B723B9">
        <w:rPr>
          <w:rFonts w:ascii="Arial" w:hAnsi="Arial" w:cs="Arial"/>
          <w:sz w:val="22"/>
          <w:szCs w:val="22"/>
        </w:rPr>
        <w:t xml:space="preserve">____/___, ou seja, ____ meses antes da defesa da tese, </w:t>
      </w:r>
      <w:r w:rsidR="00747AB8" w:rsidRPr="00747AB8">
        <w:rPr>
          <w:rFonts w:ascii="Arial" w:hAnsi="Arial" w:cs="Arial"/>
          <w:sz w:val="22"/>
          <w:szCs w:val="22"/>
        </w:rPr>
        <w:t>em conformidade com o item 8.3, IV, do Edital nº 17/2025-CAPES</w:t>
      </w:r>
    </w:p>
    <w:p w14:paraId="4558B799" w14:textId="5C2E5698" w:rsidR="00EE5664" w:rsidRDefault="00FF659A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 e da documentação necessária para o processo seletivo do PDSE, conforme previsto no Edital nº 27/2025-PPG</w:t>
      </w:r>
      <w:r w:rsidR="00747AB8">
        <w:rPr>
          <w:rFonts w:ascii="Arial" w:hAnsi="Arial" w:cs="Arial"/>
          <w:sz w:val="22"/>
          <w:szCs w:val="22"/>
        </w:rPr>
        <w:t>.</w:t>
      </w:r>
    </w:p>
    <w:p w14:paraId="3F726D9D" w14:textId="23E3F1C9"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788353B" w14:textId="77777777" w:rsidR="00D73CEE" w:rsidRDefault="00D73CEE" w:rsidP="00EE5664">
      <w:pPr>
        <w:rPr>
          <w:rFonts w:ascii="Arial" w:hAnsi="Arial" w:cs="Arial"/>
          <w:sz w:val="22"/>
          <w:szCs w:val="22"/>
        </w:rPr>
      </w:pPr>
    </w:p>
    <w:p w14:paraId="3F6F11AB" w14:textId="77777777"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____ de 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2305A311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A4D83C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7EBB5B95" w14:textId="77777777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6FDE2C89" w14:textId="0068474A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3B838BEB" w14:textId="77777777"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14:paraId="68FB63DC" w14:textId="74B571DD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0F32D859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2CA2979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749F2E3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9BDA996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C1FA7A7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5306" w14:textId="77777777" w:rsidR="004B323D" w:rsidRDefault="004B323D">
      <w:r>
        <w:separator/>
      </w:r>
    </w:p>
  </w:endnote>
  <w:endnote w:type="continuationSeparator" w:id="0">
    <w:p w14:paraId="666EF9F5" w14:textId="77777777" w:rsidR="004B323D" w:rsidRDefault="004B3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DE3AE" w14:textId="77777777" w:rsidR="004B323D" w:rsidRDefault="004B323D">
      <w:r>
        <w:separator/>
      </w:r>
    </w:p>
  </w:footnote>
  <w:footnote w:type="continuationSeparator" w:id="0">
    <w:p w14:paraId="6F93EFEE" w14:textId="77777777" w:rsidR="004B323D" w:rsidRDefault="004B3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C375CC3" w14:textId="77777777" w:rsidTr="00AC322C">
      <w:trPr>
        <w:trHeight w:val="843"/>
      </w:trPr>
      <w:tc>
        <w:tcPr>
          <w:tcW w:w="1276" w:type="dxa"/>
        </w:tcPr>
        <w:p w14:paraId="0BA5CFF3" w14:textId="54CD1B00" w:rsidR="00DE3031" w:rsidRDefault="00DE3031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</w:p>
      </w:tc>
      <w:tc>
        <w:tcPr>
          <w:tcW w:w="6426" w:type="dxa"/>
        </w:tcPr>
        <w:p w14:paraId="2A8249B5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63526D48" w14:textId="5B91A40B" w:rsidR="00DE3031" w:rsidRDefault="00DE3031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</w:p>
      </w:tc>
    </w:tr>
  </w:tbl>
  <w:p w14:paraId="22EE9D7A" w14:textId="38D759C0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23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7</cp:revision>
  <cp:lastPrinted>2021-03-17T17:57:00Z</cp:lastPrinted>
  <dcterms:created xsi:type="dcterms:W3CDTF">2024-10-16T19:44:00Z</dcterms:created>
  <dcterms:modified xsi:type="dcterms:W3CDTF">2025-08-25T14:38:00Z</dcterms:modified>
</cp:coreProperties>
</file>